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2E4FF9" w14:textId="77777777" w:rsidR="00DB7898" w:rsidRPr="00A00A02" w:rsidRDefault="00DB7898" w:rsidP="00DB7898">
      <w:pPr>
        <w:rPr>
          <w:b/>
          <w:bCs/>
          <w:sz w:val="56"/>
          <w:szCs w:val="56"/>
        </w:rPr>
      </w:pPr>
    </w:p>
    <w:p w14:paraId="00BF0529" w14:textId="77777777" w:rsidR="00DB7898" w:rsidRPr="005E625E" w:rsidRDefault="00DB7898" w:rsidP="00DB7898">
      <w:pPr>
        <w:pStyle w:val="Header"/>
        <w:rPr>
          <w:b/>
          <w:bCs/>
          <w:sz w:val="50"/>
          <w:szCs w:val="50"/>
        </w:rPr>
      </w:pPr>
    </w:p>
    <w:p w14:paraId="3B35B98E" w14:textId="77777777" w:rsidR="00DB7898" w:rsidRDefault="00DB7898" w:rsidP="00DB7898">
      <w:pPr>
        <w:jc w:val="center"/>
        <w:rPr>
          <w:b/>
          <w:bCs/>
          <w:sz w:val="32"/>
          <w:szCs w:val="32"/>
        </w:rPr>
      </w:pPr>
      <w:r w:rsidRPr="00A00A02"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62F77CD2" wp14:editId="4B7C72A8">
            <wp:simplePos x="0" y="0"/>
            <wp:positionH relativeFrom="column">
              <wp:posOffset>1676400</wp:posOffset>
            </wp:positionH>
            <wp:positionV relativeFrom="paragraph">
              <wp:posOffset>484505</wp:posOffset>
            </wp:positionV>
            <wp:extent cx="2295525" cy="2295525"/>
            <wp:effectExtent l="0" t="0" r="0" b="0"/>
            <wp:wrapTight wrapText="bothSides">
              <wp:wrapPolygon edited="0">
                <wp:start x="1972" y="3944"/>
                <wp:lineTo x="1972" y="4481"/>
                <wp:lineTo x="4840" y="7170"/>
                <wp:lineTo x="5019" y="9680"/>
                <wp:lineTo x="2151" y="10217"/>
                <wp:lineTo x="2151" y="12548"/>
                <wp:lineTo x="4302" y="13444"/>
                <wp:lineTo x="4302" y="15774"/>
                <wp:lineTo x="3227" y="16491"/>
                <wp:lineTo x="2868" y="17029"/>
                <wp:lineTo x="2868" y="17567"/>
                <wp:lineTo x="17388" y="17567"/>
                <wp:lineTo x="17567" y="7170"/>
                <wp:lineTo x="19539" y="4481"/>
                <wp:lineTo x="19539" y="3944"/>
                <wp:lineTo x="1972" y="3944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1C5741" w14:textId="77777777" w:rsidR="00DB7898" w:rsidRDefault="00DB7898" w:rsidP="00DB7898">
      <w:pPr>
        <w:rPr>
          <w:b/>
          <w:bCs/>
          <w:sz w:val="32"/>
          <w:szCs w:val="32"/>
        </w:rPr>
      </w:pPr>
    </w:p>
    <w:p w14:paraId="354C0F50" w14:textId="77777777" w:rsidR="00DB7898" w:rsidRDefault="00DB7898" w:rsidP="00DB7898">
      <w:pPr>
        <w:rPr>
          <w:b/>
          <w:bCs/>
          <w:sz w:val="32"/>
          <w:szCs w:val="32"/>
        </w:rPr>
      </w:pPr>
    </w:p>
    <w:p w14:paraId="41F43A77" w14:textId="77777777" w:rsidR="00DB7898" w:rsidRDefault="00DB7898" w:rsidP="00DB7898">
      <w:pPr>
        <w:rPr>
          <w:b/>
          <w:bCs/>
          <w:sz w:val="32"/>
          <w:szCs w:val="32"/>
        </w:rPr>
      </w:pPr>
    </w:p>
    <w:p w14:paraId="5173CF3B" w14:textId="77777777" w:rsidR="00DB7898" w:rsidRDefault="00DB7898" w:rsidP="00DB7898">
      <w:pPr>
        <w:rPr>
          <w:b/>
          <w:bCs/>
          <w:sz w:val="32"/>
          <w:szCs w:val="32"/>
        </w:rPr>
      </w:pPr>
    </w:p>
    <w:p w14:paraId="62E1E8C4" w14:textId="77777777" w:rsidR="00DB7898" w:rsidRDefault="00DB7898" w:rsidP="00DB7898">
      <w:pPr>
        <w:rPr>
          <w:b/>
          <w:bCs/>
          <w:sz w:val="32"/>
          <w:szCs w:val="32"/>
        </w:rPr>
      </w:pPr>
    </w:p>
    <w:p w14:paraId="0FAB9B58" w14:textId="77777777" w:rsidR="00DB7898" w:rsidRDefault="00DB7898" w:rsidP="00DB7898">
      <w:pPr>
        <w:rPr>
          <w:b/>
          <w:bCs/>
          <w:sz w:val="32"/>
          <w:szCs w:val="32"/>
        </w:rPr>
      </w:pPr>
    </w:p>
    <w:p w14:paraId="45734746" w14:textId="77777777" w:rsidR="00DB7898" w:rsidRDefault="00DB7898" w:rsidP="00DB7898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By</w:t>
      </w:r>
    </w:p>
    <w:p w14:paraId="55C7AD9A" w14:textId="4D2EBF1B" w:rsidR="001800CE" w:rsidRDefault="00DB7898" w:rsidP="00771BB8">
      <w:pPr>
        <w:jc w:val="center"/>
        <w:rPr>
          <w:b/>
          <w:bCs/>
          <w:sz w:val="44"/>
          <w:szCs w:val="44"/>
        </w:rPr>
      </w:pPr>
      <w:r w:rsidRPr="00B427DB">
        <w:rPr>
          <w:b/>
          <w:bCs/>
          <w:sz w:val="40"/>
          <w:szCs w:val="40"/>
        </w:rPr>
        <w:t>Sunil Raj Thota</w:t>
      </w:r>
      <w:r w:rsidR="00771BB8">
        <w:rPr>
          <w:b/>
          <w:bCs/>
          <w:sz w:val="40"/>
          <w:szCs w:val="40"/>
        </w:rPr>
        <w:br/>
      </w:r>
      <w:r w:rsidR="00524DEB">
        <w:rPr>
          <w:b/>
          <w:bCs/>
          <w:sz w:val="44"/>
          <w:szCs w:val="44"/>
        </w:rPr>
        <w:t>ALY6030 - Data Warehousing and SQL</w:t>
      </w:r>
    </w:p>
    <w:p w14:paraId="17D7A3AB" w14:textId="77B0CEB4" w:rsidR="00BB2170" w:rsidRDefault="00BB2170" w:rsidP="00771BB8">
      <w:pPr>
        <w:jc w:val="center"/>
        <w:rPr>
          <w:b/>
          <w:bCs/>
          <w:sz w:val="32"/>
          <w:szCs w:val="32"/>
        </w:rPr>
      </w:pPr>
      <w:r w:rsidRPr="00563218">
        <w:rPr>
          <w:b/>
          <w:bCs/>
          <w:sz w:val="32"/>
          <w:szCs w:val="32"/>
        </w:rPr>
        <w:t xml:space="preserve"> </w:t>
      </w:r>
      <w:r w:rsidR="00563218" w:rsidRPr="00563218">
        <w:rPr>
          <w:b/>
          <w:bCs/>
          <w:sz w:val="32"/>
          <w:szCs w:val="32"/>
        </w:rPr>
        <w:t xml:space="preserve">Class Name: </w:t>
      </w:r>
      <w:r w:rsidR="006903E4" w:rsidRPr="006903E4">
        <w:rPr>
          <w:b/>
          <w:bCs/>
          <w:sz w:val="32"/>
          <w:szCs w:val="32"/>
        </w:rPr>
        <w:t>Fall 2021 CPS Quarter</w:t>
      </w:r>
    </w:p>
    <w:p w14:paraId="17A9F875" w14:textId="77777777" w:rsidR="006903E4" w:rsidRPr="00563218" w:rsidRDefault="006903E4" w:rsidP="006903E4">
      <w:pPr>
        <w:jc w:val="center"/>
        <w:rPr>
          <w:b/>
          <w:bCs/>
          <w:sz w:val="32"/>
          <w:szCs w:val="32"/>
        </w:rPr>
      </w:pPr>
      <w:r w:rsidRPr="00563218">
        <w:rPr>
          <w:b/>
          <w:bCs/>
          <w:sz w:val="32"/>
          <w:szCs w:val="32"/>
        </w:rPr>
        <w:t>Class Number: 202</w:t>
      </w:r>
      <w:r>
        <w:rPr>
          <w:b/>
          <w:bCs/>
          <w:sz w:val="32"/>
          <w:szCs w:val="32"/>
        </w:rPr>
        <w:t>2</w:t>
      </w:r>
      <w:r w:rsidRPr="00563218">
        <w:rPr>
          <w:b/>
          <w:bCs/>
          <w:sz w:val="32"/>
          <w:szCs w:val="32"/>
        </w:rPr>
        <w:t>15</w:t>
      </w:r>
    </w:p>
    <w:p w14:paraId="685BD279" w14:textId="3D3E8FF8" w:rsidR="001800CE" w:rsidRPr="000361B6" w:rsidRDefault="001800CE" w:rsidP="00771BB8">
      <w:pPr>
        <w:jc w:val="center"/>
        <w:rPr>
          <w:b/>
          <w:bCs/>
          <w:sz w:val="32"/>
          <w:szCs w:val="32"/>
        </w:rPr>
      </w:pPr>
      <w:r w:rsidRPr="000361B6">
        <w:rPr>
          <w:b/>
          <w:bCs/>
          <w:sz w:val="32"/>
          <w:szCs w:val="32"/>
        </w:rPr>
        <w:t xml:space="preserve">CRN: </w:t>
      </w:r>
      <w:r w:rsidR="006903E4" w:rsidRPr="006903E4">
        <w:rPr>
          <w:b/>
          <w:bCs/>
          <w:sz w:val="32"/>
          <w:szCs w:val="32"/>
        </w:rPr>
        <w:t>70526</w:t>
      </w:r>
    </w:p>
    <w:p w14:paraId="25A64A85" w14:textId="6F303157" w:rsidR="001800CE" w:rsidRPr="001800CE" w:rsidRDefault="001800CE" w:rsidP="00771BB8">
      <w:pPr>
        <w:jc w:val="center"/>
        <w:rPr>
          <w:b/>
          <w:bCs/>
          <w:sz w:val="44"/>
          <w:szCs w:val="44"/>
        </w:rPr>
      </w:pPr>
      <w:r w:rsidRPr="001800CE">
        <w:rPr>
          <w:b/>
          <w:bCs/>
          <w:sz w:val="44"/>
          <w:szCs w:val="44"/>
        </w:rPr>
        <w:t xml:space="preserve">Week 1 Assignment </w:t>
      </w:r>
      <w:r w:rsidR="00C76F3C">
        <w:rPr>
          <w:b/>
          <w:bCs/>
          <w:sz w:val="44"/>
          <w:szCs w:val="44"/>
        </w:rPr>
        <w:t>1</w:t>
      </w:r>
    </w:p>
    <w:p w14:paraId="18B6E3E6" w14:textId="1A1F3503" w:rsidR="001800CE" w:rsidRDefault="00310D3B" w:rsidP="00771BB8">
      <w:pPr>
        <w:jc w:val="center"/>
        <w:rPr>
          <w:b/>
          <w:bCs/>
          <w:sz w:val="44"/>
          <w:szCs w:val="44"/>
        </w:rPr>
      </w:pPr>
      <w:r w:rsidRPr="003127A4">
        <w:rPr>
          <w:b/>
          <w:bCs/>
          <w:sz w:val="36"/>
          <w:szCs w:val="36"/>
        </w:rPr>
        <w:t>t</w:t>
      </w:r>
      <w:r w:rsidR="00C76F3C" w:rsidRPr="003127A4">
        <w:rPr>
          <w:b/>
          <w:bCs/>
          <w:sz w:val="36"/>
          <w:szCs w:val="36"/>
        </w:rPr>
        <w:t>hota.su</w:t>
      </w:r>
      <w:r w:rsidR="001800CE" w:rsidRPr="003127A4">
        <w:rPr>
          <w:b/>
          <w:bCs/>
          <w:sz w:val="36"/>
          <w:szCs w:val="36"/>
        </w:rPr>
        <w:t>@northeastern.edu</w:t>
      </w:r>
    </w:p>
    <w:p w14:paraId="5857E289" w14:textId="3E9A875F" w:rsidR="000361B6" w:rsidRDefault="000361B6" w:rsidP="002503D6">
      <w:pPr>
        <w:jc w:val="both"/>
        <w:rPr>
          <w:b/>
          <w:bCs/>
          <w:sz w:val="36"/>
          <w:szCs w:val="36"/>
        </w:rPr>
      </w:pPr>
    </w:p>
    <w:p w14:paraId="49482D0A" w14:textId="77777777" w:rsidR="000361B6" w:rsidRDefault="000361B6" w:rsidP="002503D6">
      <w:pPr>
        <w:jc w:val="both"/>
      </w:pPr>
    </w:p>
    <w:p w14:paraId="37315054" w14:textId="79E3855F" w:rsidR="001B04DA" w:rsidRDefault="001B04DA" w:rsidP="002503D6">
      <w:pPr>
        <w:jc w:val="both"/>
      </w:pPr>
    </w:p>
    <w:p w14:paraId="28808C11" w14:textId="668A3A12" w:rsidR="001B04DA" w:rsidRDefault="001B04DA" w:rsidP="002503D6">
      <w:pPr>
        <w:jc w:val="both"/>
      </w:pPr>
    </w:p>
    <w:p w14:paraId="5FE2B2D5" w14:textId="16F37D9B" w:rsidR="001B04DA" w:rsidRDefault="001B04DA" w:rsidP="002503D6">
      <w:pPr>
        <w:jc w:val="both"/>
      </w:pPr>
    </w:p>
    <w:p w14:paraId="16267030" w14:textId="497FD31D" w:rsidR="001B04DA" w:rsidRDefault="001B04DA" w:rsidP="002503D6">
      <w:pPr>
        <w:jc w:val="both"/>
      </w:pPr>
    </w:p>
    <w:p w14:paraId="47D2E1B1" w14:textId="00291B32" w:rsidR="005635CA" w:rsidRDefault="005635CA" w:rsidP="002503D6">
      <w:pPr>
        <w:jc w:val="both"/>
      </w:pPr>
    </w:p>
    <w:p w14:paraId="2D51BE39" w14:textId="61054C0F" w:rsidR="002747FF" w:rsidRDefault="005C29C9" w:rsidP="00A74EB9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Introduction</w:t>
      </w:r>
      <w:r w:rsidR="002747FF">
        <w:rPr>
          <w:b/>
          <w:bCs/>
          <w:sz w:val="28"/>
          <w:szCs w:val="28"/>
        </w:rPr>
        <w:t>:</w:t>
      </w:r>
    </w:p>
    <w:p w14:paraId="0106E39F" w14:textId="45C097B5" w:rsidR="003F6AE0" w:rsidRDefault="008A4C65" w:rsidP="003F6AE0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 this Assignment, </w:t>
      </w:r>
      <w:r w:rsidR="00502BFD" w:rsidRPr="00502BFD">
        <w:rPr>
          <w:sz w:val="24"/>
          <w:szCs w:val="24"/>
        </w:rPr>
        <w:t>The report is divided into three sections. The first two sections cover how to install</w:t>
      </w:r>
      <w:r w:rsidR="00B84F53">
        <w:rPr>
          <w:sz w:val="24"/>
          <w:szCs w:val="24"/>
        </w:rPr>
        <w:t xml:space="preserve"> the</w:t>
      </w:r>
      <w:r w:rsidR="00502BFD" w:rsidRPr="00502BFD">
        <w:rPr>
          <w:sz w:val="24"/>
          <w:szCs w:val="24"/>
        </w:rPr>
        <w:t xml:space="preserve"> MySQL Server and MySQL Workbench on </w:t>
      </w:r>
      <w:r w:rsidR="00B84F53">
        <w:rPr>
          <w:sz w:val="24"/>
          <w:szCs w:val="24"/>
        </w:rPr>
        <w:t xml:space="preserve">my Windows </w:t>
      </w:r>
      <w:r w:rsidR="00502BFD" w:rsidRPr="00502BFD">
        <w:rPr>
          <w:sz w:val="24"/>
          <w:szCs w:val="24"/>
        </w:rPr>
        <w:t>machine</w:t>
      </w:r>
      <w:r w:rsidR="00451BD3">
        <w:rPr>
          <w:sz w:val="24"/>
          <w:szCs w:val="24"/>
        </w:rPr>
        <w:t>.</w:t>
      </w:r>
      <w:r w:rsidR="00502BFD" w:rsidRPr="00502BFD">
        <w:rPr>
          <w:sz w:val="24"/>
          <w:szCs w:val="24"/>
        </w:rPr>
        <w:t xml:space="preserve"> </w:t>
      </w:r>
      <w:r w:rsidR="00451BD3">
        <w:rPr>
          <w:sz w:val="24"/>
          <w:szCs w:val="24"/>
        </w:rPr>
        <w:t>I have also shared each step with dedicated s</w:t>
      </w:r>
      <w:r w:rsidR="00502BFD" w:rsidRPr="00502BFD">
        <w:rPr>
          <w:sz w:val="24"/>
          <w:szCs w:val="24"/>
        </w:rPr>
        <w:t xml:space="preserve">creenshots and comments </w:t>
      </w:r>
      <w:r w:rsidR="00451BD3">
        <w:rPr>
          <w:sz w:val="24"/>
          <w:szCs w:val="24"/>
        </w:rPr>
        <w:t>where ever required</w:t>
      </w:r>
      <w:r w:rsidR="00502BFD" w:rsidRPr="00502BFD">
        <w:rPr>
          <w:sz w:val="24"/>
          <w:szCs w:val="24"/>
        </w:rPr>
        <w:t xml:space="preserve">. </w:t>
      </w:r>
      <w:r w:rsidR="00451BD3">
        <w:rPr>
          <w:sz w:val="24"/>
          <w:szCs w:val="24"/>
        </w:rPr>
        <w:t xml:space="preserve">For this report, I have SQL as the language to </w:t>
      </w:r>
      <w:r w:rsidR="006258DB">
        <w:rPr>
          <w:sz w:val="24"/>
          <w:szCs w:val="24"/>
        </w:rPr>
        <w:t>interprets</w:t>
      </w:r>
      <w:r w:rsidR="00451BD3">
        <w:rPr>
          <w:sz w:val="24"/>
          <w:szCs w:val="24"/>
        </w:rPr>
        <w:t xml:space="preserve"> </w:t>
      </w:r>
      <w:r w:rsidR="006258DB">
        <w:rPr>
          <w:sz w:val="24"/>
          <w:szCs w:val="24"/>
        </w:rPr>
        <w:t>the</w:t>
      </w:r>
      <w:r w:rsidR="00451BD3">
        <w:rPr>
          <w:sz w:val="24"/>
          <w:szCs w:val="24"/>
        </w:rPr>
        <w:t xml:space="preserve"> result</w:t>
      </w:r>
      <w:r w:rsidR="006258DB">
        <w:rPr>
          <w:sz w:val="24"/>
          <w:szCs w:val="24"/>
        </w:rPr>
        <w:t xml:space="preserve">s by creating a database schema and defining the table attributes with their data types. In the given list of datasets, I have chosen </w:t>
      </w:r>
      <w:r w:rsidR="001C5B8F">
        <w:rPr>
          <w:sz w:val="24"/>
          <w:szCs w:val="24"/>
        </w:rPr>
        <w:t xml:space="preserve">the “Airport” data. </w:t>
      </w:r>
      <w:r w:rsidR="003F6AE0">
        <w:rPr>
          <w:sz w:val="24"/>
          <w:szCs w:val="24"/>
        </w:rPr>
        <w:t>I have also gone beyond and analyzed 3 business questions.</w:t>
      </w:r>
      <w:r w:rsidR="00DE1FEF">
        <w:rPr>
          <w:sz w:val="24"/>
          <w:szCs w:val="24"/>
        </w:rPr>
        <w:t xml:space="preserve"> </w:t>
      </w:r>
      <w:r w:rsidR="00405106">
        <w:rPr>
          <w:sz w:val="24"/>
          <w:szCs w:val="24"/>
        </w:rPr>
        <w:t>This dataset has 221 records with 8 variables.</w:t>
      </w:r>
    </w:p>
    <w:p w14:paraId="61FB4C17" w14:textId="5346636E" w:rsidR="002747FF" w:rsidRDefault="002747FF" w:rsidP="00A74EB9">
      <w:pPr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alysis:</w:t>
      </w:r>
    </w:p>
    <w:p w14:paraId="5C3C5A81" w14:textId="0888CA7B" w:rsidR="00E73071" w:rsidRDefault="00F70B9E" w:rsidP="00A0659B">
      <w:pPr>
        <w:spacing w:line="36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The Analysis part is divided into 3 sections;</w:t>
      </w:r>
    </w:p>
    <w:p w14:paraId="4A3D8153" w14:textId="2BB228EC" w:rsidR="00F70B9E" w:rsidRPr="00F70B9E" w:rsidRDefault="00F70B9E" w:rsidP="00F70B9E">
      <w:pPr>
        <w:spacing w:line="360" w:lineRule="auto"/>
        <w:jc w:val="both"/>
        <w:rPr>
          <w:b/>
          <w:bCs/>
          <w:sz w:val="24"/>
          <w:szCs w:val="24"/>
        </w:rPr>
      </w:pPr>
      <w:r w:rsidRPr="00F70B9E">
        <w:rPr>
          <w:b/>
          <w:bCs/>
          <w:sz w:val="24"/>
          <w:szCs w:val="24"/>
        </w:rPr>
        <w:t>Part 1: Install MySQL Server</w:t>
      </w:r>
    </w:p>
    <w:p w14:paraId="6CD8B408" w14:textId="1D520DB6" w:rsidR="00F70B9E" w:rsidRDefault="00F70B9E" w:rsidP="00F70B9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ep 1: </w:t>
      </w:r>
      <w:r w:rsidR="00BD322C">
        <w:rPr>
          <w:sz w:val="24"/>
          <w:szCs w:val="24"/>
        </w:rPr>
        <w:t xml:space="preserve">Let’s click on the link provided to install the MySQL Server i.e., </w:t>
      </w:r>
      <w:r w:rsidR="00BD322C" w:rsidRPr="00BD322C">
        <w:rPr>
          <w:sz w:val="24"/>
          <w:szCs w:val="24"/>
        </w:rPr>
        <w:t>https://dev.mysql.com/doc/refman/5.7/en/installing.html</w:t>
      </w:r>
    </w:p>
    <w:p w14:paraId="48C3CB21" w14:textId="4EF62A6A" w:rsidR="00F70B9E" w:rsidRDefault="00E90C47" w:rsidP="00E90C47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F6E9D8E" wp14:editId="4EABB9C4">
            <wp:extent cx="4152900" cy="1861884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532" cy="186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59DB5" w14:textId="77777777" w:rsidR="000071BD" w:rsidRDefault="000071BD" w:rsidP="000071B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tep 2: Let’s click on the Installing MySQL on Microsoft Windows link.</w:t>
      </w:r>
    </w:p>
    <w:p w14:paraId="3AFD231B" w14:textId="7D61EC00" w:rsidR="00E90C47" w:rsidRDefault="00E90C47" w:rsidP="00E90C47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298F499" wp14:editId="7D5E8A56">
            <wp:extent cx="4148785" cy="198120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76" cy="1983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5643C7" w14:textId="77777777" w:rsidR="000071BD" w:rsidRDefault="000071BD" w:rsidP="000071B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tep 3: Let’s download the necessary MSI Installers </w:t>
      </w:r>
    </w:p>
    <w:p w14:paraId="7DC9DFF9" w14:textId="36226F0A" w:rsidR="00DF549E" w:rsidRDefault="00DF549E" w:rsidP="00DF549E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527F1C8" wp14:editId="27B82012">
            <wp:extent cx="4324350" cy="22305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017"/>
                    <a:stretch/>
                  </pic:blipFill>
                  <pic:spPr bwMode="auto">
                    <a:xfrm>
                      <a:off x="0" y="0"/>
                      <a:ext cx="4331984" cy="2234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4A7A9" w14:textId="352120E8" w:rsidR="000071BD" w:rsidRDefault="000071BD" w:rsidP="000071B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tep 4: In the below picture, we can observe the MySQL package installer</w:t>
      </w:r>
    </w:p>
    <w:p w14:paraId="03BC6AAA" w14:textId="52F843AA" w:rsidR="00E90C47" w:rsidRDefault="00AC2903" w:rsidP="00AC2903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D793360" wp14:editId="51046351">
            <wp:extent cx="4391025" cy="26193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43" r="9152" b="25876"/>
                    <a:stretch/>
                  </pic:blipFill>
                  <pic:spPr bwMode="auto">
                    <a:xfrm>
                      <a:off x="0" y="0"/>
                      <a:ext cx="4391025" cy="261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8B35E" w14:textId="292176CC" w:rsidR="000071BD" w:rsidRDefault="000071BD" w:rsidP="000071BD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tep 5: </w:t>
      </w:r>
      <w:r w:rsidR="00513452">
        <w:rPr>
          <w:sz w:val="24"/>
          <w:szCs w:val="24"/>
        </w:rPr>
        <w:t>Let’s open the file to follow the installation procedures.</w:t>
      </w:r>
    </w:p>
    <w:p w14:paraId="3ECB50E2" w14:textId="5005E6E3" w:rsidR="00E90C47" w:rsidRDefault="003F5784" w:rsidP="00E3205A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B2108B1" wp14:editId="4F5354AA">
            <wp:extent cx="3114675" cy="231220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928" cy="2313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77304" w14:textId="51852CE2" w:rsidR="002964EE" w:rsidRDefault="002964EE" w:rsidP="002964EE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tep 6: </w:t>
      </w:r>
      <w:r w:rsidR="00596989">
        <w:rPr>
          <w:sz w:val="24"/>
          <w:szCs w:val="24"/>
        </w:rPr>
        <w:t>In this let’s click on the Next Button till the software gets installed and then if it is installed already in our systems, we will be seeing something like this.</w:t>
      </w:r>
    </w:p>
    <w:p w14:paraId="594189DB" w14:textId="7075E4C1" w:rsidR="000071BD" w:rsidRDefault="002964EE" w:rsidP="002964EE">
      <w:pPr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0C52175" wp14:editId="00F8EAED">
            <wp:extent cx="2825068" cy="21164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 flipV="1">
                      <a:off x="0" y="0"/>
                      <a:ext cx="2847094" cy="2132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 xml:space="preserve"> </w:t>
      </w:r>
      <w:r>
        <w:rPr>
          <w:noProof/>
          <w:sz w:val="24"/>
          <w:szCs w:val="24"/>
        </w:rPr>
        <w:drawing>
          <wp:inline distT="0" distB="0" distL="0" distR="0" wp14:anchorId="3DE1DF1E" wp14:editId="61866327">
            <wp:extent cx="2800350" cy="2111892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1672" cy="2127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5B419" w14:textId="1ECC088F" w:rsidR="003B6331" w:rsidRDefault="003B6331" w:rsidP="002964EE">
      <w:pPr>
        <w:spacing w:line="360" w:lineRule="auto"/>
        <w:rPr>
          <w:b/>
          <w:bCs/>
          <w:sz w:val="24"/>
          <w:szCs w:val="24"/>
        </w:rPr>
      </w:pPr>
      <w:r w:rsidRPr="003B6331">
        <w:rPr>
          <w:b/>
          <w:bCs/>
          <w:sz w:val="24"/>
          <w:szCs w:val="24"/>
        </w:rPr>
        <w:t>Part 2: Install MySQL Workbench</w:t>
      </w:r>
    </w:p>
    <w:p w14:paraId="082E3953" w14:textId="77777777" w:rsidR="004002A3" w:rsidRDefault="00C47E56" w:rsidP="002964EE">
      <w:pPr>
        <w:spacing w:line="360" w:lineRule="auto"/>
        <w:rPr>
          <w:noProof/>
          <w:sz w:val="24"/>
          <w:szCs w:val="24"/>
        </w:rPr>
      </w:pPr>
      <w:r>
        <w:rPr>
          <w:sz w:val="24"/>
          <w:szCs w:val="24"/>
        </w:rPr>
        <w:t>Step 1: Let’s click on the link provided to install the MySQL Server i.e.,</w:t>
      </w:r>
      <w:r w:rsidR="00BA619E">
        <w:rPr>
          <w:sz w:val="24"/>
          <w:szCs w:val="24"/>
        </w:rPr>
        <w:t xml:space="preserve"> </w:t>
      </w:r>
      <w:r w:rsidR="004002A3" w:rsidRPr="00BA619E">
        <w:rPr>
          <w:sz w:val="24"/>
          <w:szCs w:val="24"/>
        </w:rPr>
        <w:t>https://dev.mysql.com/doc/workbench/en/wb-installing.html</w:t>
      </w:r>
      <w:r w:rsidR="004002A3">
        <w:rPr>
          <w:noProof/>
          <w:sz w:val="24"/>
          <w:szCs w:val="24"/>
        </w:rPr>
        <w:t xml:space="preserve"> </w:t>
      </w:r>
    </w:p>
    <w:p w14:paraId="4495CA9B" w14:textId="6EAC628E" w:rsidR="004002A3" w:rsidRDefault="004002A3" w:rsidP="004002A3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6A16FF5" wp14:editId="2A510AF5">
            <wp:extent cx="4274563" cy="21621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248" cy="2163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DC7DC" w14:textId="02CC8E5B" w:rsidR="004002A3" w:rsidRDefault="004002A3" w:rsidP="004002A3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tep 2: Let’s follow </w:t>
      </w:r>
      <w:r w:rsidR="00764CB7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below </w:t>
      </w:r>
      <w:r w:rsidR="00AA7623">
        <w:rPr>
          <w:sz w:val="24"/>
          <w:szCs w:val="24"/>
        </w:rPr>
        <w:t>process to install the MySQL Workbench CE</w:t>
      </w:r>
    </w:p>
    <w:p w14:paraId="1471168A" w14:textId="088F36DC" w:rsidR="00FD07A9" w:rsidRDefault="004002A3" w:rsidP="00AA7623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666A3B" wp14:editId="134BD063">
            <wp:extent cx="3448050" cy="2094074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379" cy="2095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856BB" w14:textId="34891A5A" w:rsidR="00EA5097" w:rsidRPr="00FD07A9" w:rsidRDefault="00EA5097" w:rsidP="00EA509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Step 3: Let’s download the MySQL Workbench 8.0.26</w:t>
      </w:r>
    </w:p>
    <w:p w14:paraId="71E7F11E" w14:textId="56C17ED2" w:rsidR="000071BD" w:rsidRDefault="004265BB" w:rsidP="00EA5097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DDF0252" wp14:editId="3C269DE0">
            <wp:extent cx="3558540" cy="2771774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340"/>
                    <a:stretch/>
                  </pic:blipFill>
                  <pic:spPr bwMode="auto">
                    <a:xfrm>
                      <a:off x="0" y="0"/>
                      <a:ext cx="3570583" cy="2781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B125D2" w14:textId="35D9E334" w:rsidR="000071BD" w:rsidRDefault="00995AF6" w:rsidP="00F70B9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tep 4: Let’s open the file to follow the installation procedures.</w:t>
      </w:r>
    </w:p>
    <w:p w14:paraId="06EB14CE" w14:textId="5F2F5385" w:rsidR="000071BD" w:rsidRDefault="00995AF6" w:rsidP="00995AF6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9F26116" wp14:editId="34AA39D4">
            <wp:extent cx="2266950" cy="1675572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212" cy="168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3F54D" w14:textId="45006EC9" w:rsidR="001A40D3" w:rsidRDefault="001A40D3" w:rsidP="001A40D3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tep 5: We will see something like this once the installation is done.</w:t>
      </w:r>
    </w:p>
    <w:p w14:paraId="12B7FA3D" w14:textId="39D02AC3" w:rsidR="00995AF6" w:rsidRDefault="001A40D3" w:rsidP="001A40D3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BC6873F" wp14:editId="10426BD4">
            <wp:extent cx="2387123" cy="18097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686" cy="1810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85A51" w14:textId="4FF850CC" w:rsidR="00995AF6" w:rsidRPr="00016B2C" w:rsidRDefault="001A40D3" w:rsidP="00F70B9E">
      <w:pPr>
        <w:spacing w:line="360" w:lineRule="auto"/>
        <w:jc w:val="both"/>
        <w:rPr>
          <w:b/>
          <w:bCs/>
          <w:sz w:val="24"/>
          <w:szCs w:val="24"/>
        </w:rPr>
      </w:pPr>
      <w:r w:rsidRPr="00016B2C">
        <w:rPr>
          <w:b/>
          <w:bCs/>
          <w:sz w:val="24"/>
          <w:szCs w:val="24"/>
        </w:rPr>
        <w:t>Part 3</w:t>
      </w:r>
      <w:r w:rsidR="00016B2C" w:rsidRPr="00016B2C">
        <w:rPr>
          <w:b/>
          <w:bCs/>
          <w:sz w:val="24"/>
          <w:szCs w:val="24"/>
        </w:rPr>
        <w:t>: Data Modeling and SQL</w:t>
      </w:r>
    </w:p>
    <w:p w14:paraId="4F4312CA" w14:textId="5BD2246A" w:rsidR="00995AF6" w:rsidRDefault="00016B2C" w:rsidP="00F70B9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For the analysis part, I have chosen the “Airports” dataset</w:t>
      </w:r>
    </w:p>
    <w:p w14:paraId="27CBEA93" w14:textId="55259AF3" w:rsidR="00891053" w:rsidRDefault="00891053" w:rsidP="00F70B9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Step 1: After opening the MySQL Workbench</w:t>
      </w:r>
      <w:r w:rsidR="00C00626">
        <w:rPr>
          <w:sz w:val="24"/>
          <w:szCs w:val="24"/>
        </w:rPr>
        <w:t xml:space="preserve"> and setting up the Server connection</w:t>
      </w:r>
      <w:r w:rsidR="008D27BC">
        <w:rPr>
          <w:sz w:val="24"/>
          <w:szCs w:val="24"/>
        </w:rPr>
        <w:t xml:space="preserve"> by giving a password</w:t>
      </w:r>
      <w:r w:rsidR="00C00626">
        <w:rPr>
          <w:sz w:val="24"/>
          <w:szCs w:val="24"/>
        </w:rPr>
        <w:t>. We will be seeing an IDE kind of workspace to do our analysis using SQL.</w:t>
      </w:r>
      <w:r w:rsidR="008D27BC">
        <w:rPr>
          <w:sz w:val="24"/>
          <w:szCs w:val="24"/>
        </w:rPr>
        <w:t xml:space="preserve"> Creating a database schema called “airports_data”</w:t>
      </w:r>
    </w:p>
    <w:p w14:paraId="290C81E6" w14:textId="7E2EDBE0" w:rsidR="00891053" w:rsidRDefault="00E729FD" w:rsidP="00C00626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B61363" wp14:editId="49B9CDAC">
            <wp:extent cx="4023893" cy="1143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7139"/>
                    <a:stretch/>
                  </pic:blipFill>
                  <pic:spPr bwMode="auto">
                    <a:xfrm>
                      <a:off x="0" y="0"/>
                      <a:ext cx="4031570" cy="1145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A381EB" w14:textId="7C7DD8FA" w:rsidR="00A9434C" w:rsidRDefault="00C00626" w:rsidP="00F70B9E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tep 2:</w:t>
      </w:r>
      <w:r w:rsidR="00A9434C">
        <w:rPr>
          <w:sz w:val="24"/>
          <w:szCs w:val="24"/>
        </w:rPr>
        <w:t xml:space="preserve"> Let’s create a table to store the Airports Data by defining their datatypes and </w:t>
      </w:r>
      <w:r w:rsidR="00764CB7">
        <w:rPr>
          <w:sz w:val="24"/>
          <w:szCs w:val="24"/>
        </w:rPr>
        <w:t xml:space="preserve">the </w:t>
      </w:r>
      <w:r w:rsidR="00A9434C">
        <w:rPr>
          <w:sz w:val="24"/>
          <w:szCs w:val="24"/>
        </w:rPr>
        <w:t>size of each attribute.</w:t>
      </w:r>
    </w:p>
    <w:p w14:paraId="34ABBE06" w14:textId="78ECE04F" w:rsidR="00891053" w:rsidRDefault="00A9434C" w:rsidP="00A9434C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C37C788" wp14:editId="61BBCE50">
            <wp:extent cx="2228850" cy="16590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4076" cy="1662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623F2" w14:textId="24DF9725" w:rsidR="00A9434C" w:rsidRDefault="00A9434C" w:rsidP="00A9434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tep3:</w:t>
      </w:r>
      <w:r w:rsidR="00F800E1">
        <w:rPr>
          <w:sz w:val="24"/>
          <w:szCs w:val="24"/>
        </w:rPr>
        <w:t xml:space="preserve"> </w:t>
      </w:r>
      <w:r w:rsidR="00DC6003">
        <w:rPr>
          <w:sz w:val="24"/>
          <w:szCs w:val="24"/>
        </w:rPr>
        <w:t xml:space="preserve">Next, step is to import the CSV dataset by using the “Table Data Import Wizard” option as shown below. </w:t>
      </w:r>
    </w:p>
    <w:p w14:paraId="30B63F28" w14:textId="74C5B4A7" w:rsidR="00DC6003" w:rsidRDefault="00DC6003" w:rsidP="00B05E95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28F22F2" wp14:editId="456CAA15">
            <wp:extent cx="1657350" cy="33147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35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06061" w14:textId="0B4D98A2" w:rsidR="00B05E95" w:rsidRDefault="00D4664E" w:rsidP="00D4664E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A8CDE26" wp14:editId="2EA9FB19">
            <wp:extent cx="4114165" cy="1333500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934"/>
                    <a:stretch/>
                  </pic:blipFill>
                  <pic:spPr bwMode="auto">
                    <a:xfrm>
                      <a:off x="0" y="0"/>
                      <a:ext cx="4125006" cy="1337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E52A76" w14:textId="046ED21F" w:rsidR="00D4664E" w:rsidRDefault="00D4664E" w:rsidP="00D4664E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39DB89" wp14:editId="3B69F22D">
            <wp:extent cx="4066522" cy="330193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81" cy="3315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FB28D" w14:textId="53BBFA90" w:rsidR="00D4664E" w:rsidRDefault="00D4664E" w:rsidP="00124A80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FDE64A2" wp14:editId="2CB0848F">
            <wp:extent cx="4038292" cy="3682763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0320" cy="3693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8465E" w14:textId="2D2DD63A" w:rsidR="00052CEC" w:rsidRDefault="00052CEC" w:rsidP="00052CE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Step 4:</w:t>
      </w:r>
      <w:r w:rsidR="008A30C5">
        <w:rPr>
          <w:sz w:val="24"/>
          <w:szCs w:val="24"/>
        </w:rPr>
        <w:t xml:space="preserve"> </w:t>
      </w:r>
      <w:r w:rsidR="001817BC">
        <w:rPr>
          <w:sz w:val="24"/>
          <w:szCs w:val="24"/>
        </w:rPr>
        <w:t>This is how it looks once the dataset is imported and loaded.</w:t>
      </w:r>
    </w:p>
    <w:p w14:paraId="571D96A0" w14:textId="090E12A9" w:rsidR="00F800E1" w:rsidRDefault="00052CEC" w:rsidP="00F43ABF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69FC3CC" wp14:editId="782D9DDD">
            <wp:extent cx="5734050" cy="43719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129987" w14:textId="5BF47EF1" w:rsidR="00A9434C" w:rsidRDefault="00A9434C" w:rsidP="00A9434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tep 5:</w:t>
      </w:r>
      <w:r w:rsidR="00A64B70">
        <w:rPr>
          <w:sz w:val="24"/>
          <w:szCs w:val="24"/>
        </w:rPr>
        <w:t xml:space="preserve"> This is to select all the records </w:t>
      </w:r>
      <w:r w:rsidR="001209C3">
        <w:rPr>
          <w:sz w:val="24"/>
          <w:szCs w:val="24"/>
        </w:rPr>
        <w:t>and display the result as shown in the above table.</w:t>
      </w:r>
    </w:p>
    <w:p w14:paraId="21805A42" w14:textId="4746D2A4" w:rsidR="00A64B70" w:rsidRDefault="00A64B70" w:rsidP="00A9434C">
      <w:pPr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3E03293" wp14:editId="2583AB14">
            <wp:extent cx="5457825" cy="69532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32F6F" w14:textId="3A296D57" w:rsidR="00F800E1" w:rsidRPr="009166A0" w:rsidRDefault="009166A0" w:rsidP="00A9434C">
      <w:pPr>
        <w:spacing w:line="360" w:lineRule="auto"/>
        <w:rPr>
          <w:b/>
          <w:bCs/>
          <w:sz w:val="24"/>
          <w:szCs w:val="24"/>
        </w:rPr>
      </w:pPr>
      <w:r w:rsidRPr="009166A0">
        <w:rPr>
          <w:b/>
          <w:bCs/>
          <w:sz w:val="24"/>
          <w:szCs w:val="24"/>
        </w:rPr>
        <w:t>Questions:</w:t>
      </w:r>
    </w:p>
    <w:p w14:paraId="5F0309E7" w14:textId="7EB717A6" w:rsidR="009166A0" w:rsidRPr="007C2FCB" w:rsidRDefault="001209C3" w:rsidP="007C2FCB">
      <w:pPr>
        <w:pStyle w:val="ListParagraph"/>
        <w:numPr>
          <w:ilvl w:val="0"/>
          <w:numId w:val="4"/>
        </w:numPr>
        <w:spacing w:line="360" w:lineRule="auto"/>
        <w:rPr>
          <w:b/>
          <w:bCs/>
          <w:sz w:val="24"/>
          <w:szCs w:val="24"/>
        </w:rPr>
      </w:pPr>
      <w:r w:rsidRPr="007C2FCB">
        <w:rPr>
          <w:b/>
          <w:bCs/>
          <w:sz w:val="24"/>
          <w:szCs w:val="24"/>
        </w:rPr>
        <w:t xml:space="preserve">What are the columns (attributes)? </w:t>
      </w:r>
    </w:p>
    <w:p w14:paraId="0CCF70E8" w14:textId="7A216CF3" w:rsidR="009166A0" w:rsidRDefault="005C00E8" w:rsidP="005C00E8">
      <w:pPr>
        <w:spacing w:line="360" w:lineRule="auto"/>
        <w:jc w:val="center"/>
        <w:rPr>
          <w:sz w:val="24"/>
          <w:szCs w:val="24"/>
        </w:rPr>
      </w:pPr>
      <w:r w:rsidRPr="005C00E8">
        <w:rPr>
          <w:noProof/>
          <w:sz w:val="24"/>
          <w:szCs w:val="24"/>
        </w:rPr>
        <w:drawing>
          <wp:inline distT="0" distB="0" distL="0" distR="0" wp14:anchorId="42CC7AA1" wp14:editId="3575D295">
            <wp:extent cx="1209675" cy="15811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b="15306"/>
                    <a:stretch/>
                  </pic:blipFill>
                  <pic:spPr bwMode="auto">
                    <a:xfrm>
                      <a:off x="0" y="0"/>
                      <a:ext cx="1209844" cy="1581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D92FF" w14:textId="02F9D734" w:rsidR="006220A2" w:rsidRDefault="006220A2" w:rsidP="006220A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Her</w:t>
      </w:r>
      <w:r w:rsidR="004C2747">
        <w:rPr>
          <w:sz w:val="24"/>
          <w:szCs w:val="24"/>
        </w:rPr>
        <w:t>e</w:t>
      </w:r>
      <w:r>
        <w:rPr>
          <w:sz w:val="24"/>
          <w:szCs w:val="24"/>
        </w:rPr>
        <w:t xml:space="preserve">’s is </w:t>
      </w:r>
      <w:r w:rsidR="00764CB7">
        <w:rPr>
          <w:sz w:val="24"/>
          <w:szCs w:val="24"/>
        </w:rPr>
        <w:t xml:space="preserve">a </w:t>
      </w:r>
      <w:r>
        <w:rPr>
          <w:sz w:val="24"/>
          <w:szCs w:val="24"/>
        </w:rPr>
        <w:t>short description of each of the variables in the dataset:</w:t>
      </w:r>
    </w:p>
    <w:p w14:paraId="1A878241" w14:textId="1762EEB8" w:rsidR="002A00B4" w:rsidRPr="006220A2" w:rsidRDefault="002A00B4" w:rsidP="006220A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6220A2">
        <w:rPr>
          <w:b/>
          <w:bCs/>
          <w:sz w:val="24"/>
          <w:szCs w:val="24"/>
        </w:rPr>
        <w:t>iata:</w:t>
      </w:r>
      <w:r w:rsidRPr="006220A2">
        <w:rPr>
          <w:sz w:val="24"/>
          <w:szCs w:val="24"/>
        </w:rPr>
        <w:t xml:space="preserve"> It is the airports abbreviation</w:t>
      </w:r>
    </w:p>
    <w:p w14:paraId="496CB906" w14:textId="7ABEAC12" w:rsidR="002A00B4" w:rsidRPr="006220A2" w:rsidRDefault="002A00B4" w:rsidP="006220A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6220A2">
        <w:rPr>
          <w:b/>
          <w:bCs/>
          <w:sz w:val="24"/>
          <w:szCs w:val="24"/>
        </w:rPr>
        <w:t>airport:</w:t>
      </w:r>
      <w:r w:rsidRPr="006220A2">
        <w:rPr>
          <w:sz w:val="24"/>
          <w:szCs w:val="24"/>
        </w:rPr>
        <w:t xml:space="preserve"> Name of the airport</w:t>
      </w:r>
    </w:p>
    <w:p w14:paraId="0D6B00B0" w14:textId="2BD448A1" w:rsidR="002A00B4" w:rsidRPr="006220A2" w:rsidRDefault="002A00B4" w:rsidP="006220A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6220A2">
        <w:rPr>
          <w:b/>
          <w:bCs/>
          <w:sz w:val="24"/>
          <w:szCs w:val="24"/>
        </w:rPr>
        <w:t>city:</w:t>
      </w:r>
      <w:r w:rsidRPr="006220A2">
        <w:rPr>
          <w:sz w:val="24"/>
          <w:szCs w:val="24"/>
        </w:rPr>
        <w:t xml:space="preserve"> city of the airport</w:t>
      </w:r>
    </w:p>
    <w:p w14:paraId="7D1D9EA3" w14:textId="45C18AFB" w:rsidR="002A00B4" w:rsidRPr="006220A2" w:rsidRDefault="002A00B4" w:rsidP="006220A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6220A2">
        <w:rPr>
          <w:b/>
          <w:bCs/>
          <w:sz w:val="24"/>
          <w:szCs w:val="24"/>
        </w:rPr>
        <w:t>state:</w:t>
      </w:r>
      <w:r w:rsidRPr="006220A2">
        <w:rPr>
          <w:sz w:val="24"/>
          <w:szCs w:val="24"/>
        </w:rPr>
        <w:t xml:space="preserve"> </w:t>
      </w:r>
      <w:r w:rsidR="00764CB7">
        <w:rPr>
          <w:sz w:val="24"/>
          <w:szCs w:val="24"/>
        </w:rPr>
        <w:t xml:space="preserve">the </w:t>
      </w:r>
      <w:r w:rsidRPr="006220A2">
        <w:rPr>
          <w:sz w:val="24"/>
          <w:szCs w:val="24"/>
        </w:rPr>
        <w:t>state where the airport is located</w:t>
      </w:r>
    </w:p>
    <w:p w14:paraId="1505AFE7" w14:textId="176309AD" w:rsidR="002A00B4" w:rsidRPr="006220A2" w:rsidRDefault="002A00B4" w:rsidP="006220A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6220A2">
        <w:rPr>
          <w:b/>
          <w:bCs/>
          <w:sz w:val="24"/>
          <w:szCs w:val="24"/>
        </w:rPr>
        <w:t>country:</w:t>
      </w:r>
      <w:r w:rsidRPr="006220A2">
        <w:rPr>
          <w:sz w:val="24"/>
          <w:szCs w:val="24"/>
        </w:rPr>
        <w:t xml:space="preserve"> </w:t>
      </w:r>
      <w:r w:rsidR="00764CB7">
        <w:rPr>
          <w:sz w:val="24"/>
          <w:szCs w:val="24"/>
        </w:rPr>
        <w:t xml:space="preserve">the </w:t>
      </w:r>
      <w:r w:rsidR="006220A2" w:rsidRPr="006220A2">
        <w:rPr>
          <w:sz w:val="24"/>
          <w:szCs w:val="24"/>
        </w:rPr>
        <w:t xml:space="preserve">country where </w:t>
      </w:r>
      <w:r w:rsidR="00764CB7">
        <w:rPr>
          <w:sz w:val="24"/>
          <w:szCs w:val="24"/>
        </w:rPr>
        <w:t xml:space="preserve">the </w:t>
      </w:r>
      <w:r w:rsidR="006220A2" w:rsidRPr="006220A2">
        <w:rPr>
          <w:sz w:val="24"/>
          <w:szCs w:val="24"/>
        </w:rPr>
        <w:t>airport is located</w:t>
      </w:r>
    </w:p>
    <w:p w14:paraId="15BD4C1A" w14:textId="4D76FBCD" w:rsidR="006220A2" w:rsidRPr="006220A2" w:rsidRDefault="006220A2" w:rsidP="006220A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6220A2">
        <w:rPr>
          <w:b/>
          <w:bCs/>
          <w:sz w:val="24"/>
          <w:szCs w:val="24"/>
        </w:rPr>
        <w:t>lat:</w:t>
      </w:r>
      <w:r w:rsidRPr="006220A2">
        <w:rPr>
          <w:sz w:val="24"/>
          <w:szCs w:val="24"/>
        </w:rPr>
        <w:t xml:space="preserve"> latitude coordinate of the airport</w:t>
      </w:r>
    </w:p>
    <w:p w14:paraId="3B2B9501" w14:textId="12B1492E" w:rsidR="006220A2" w:rsidRPr="006220A2" w:rsidRDefault="006220A2" w:rsidP="006220A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6220A2">
        <w:rPr>
          <w:b/>
          <w:bCs/>
          <w:sz w:val="24"/>
          <w:szCs w:val="24"/>
        </w:rPr>
        <w:t>long:</w:t>
      </w:r>
      <w:r w:rsidRPr="006220A2">
        <w:rPr>
          <w:sz w:val="24"/>
          <w:szCs w:val="24"/>
        </w:rPr>
        <w:t xml:space="preserve"> longitude coordinate of the airport</w:t>
      </w:r>
    </w:p>
    <w:p w14:paraId="36511C97" w14:textId="68A6CC06" w:rsidR="006220A2" w:rsidRPr="006220A2" w:rsidRDefault="006220A2" w:rsidP="006220A2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6220A2">
        <w:rPr>
          <w:b/>
          <w:bCs/>
          <w:sz w:val="24"/>
          <w:szCs w:val="24"/>
        </w:rPr>
        <w:t>cnt:</w:t>
      </w:r>
      <w:r w:rsidRPr="006220A2">
        <w:rPr>
          <w:sz w:val="24"/>
          <w:szCs w:val="24"/>
        </w:rPr>
        <w:t xml:space="preserve"> number of flights that are taken care </w:t>
      </w:r>
      <w:r w:rsidR="00764CB7">
        <w:rPr>
          <w:sz w:val="24"/>
          <w:szCs w:val="24"/>
        </w:rPr>
        <w:t xml:space="preserve">of </w:t>
      </w:r>
      <w:r w:rsidRPr="006220A2">
        <w:rPr>
          <w:sz w:val="24"/>
          <w:szCs w:val="24"/>
        </w:rPr>
        <w:t>by a particular airport authority</w:t>
      </w:r>
    </w:p>
    <w:p w14:paraId="172CF83A" w14:textId="06B619F4" w:rsidR="009166A0" w:rsidRDefault="001209C3" w:rsidP="007C2FCB">
      <w:pPr>
        <w:pStyle w:val="ListParagraph"/>
        <w:numPr>
          <w:ilvl w:val="0"/>
          <w:numId w:val="4"/>
        </w:numPr>
        <w:spacing w:line="360" w:lineRule="auto"/>
        <w:rPr>
          <w:b/>
          <w:bCs/>
          <w:sz w:val="24"/>
          <w:szCs w:val="24"/>
        </w:rPr>
      </w:pPr>
      <w:r w:rsidRPr="007C2FCB">
        <w:rPr>
          <w:b/>
          <w:bCs/>
          <w:sz w:val="24"/>
          <w:szCs w:val="24"/>
        </w:rPr>
        <w:t xml:space="preserve">What is the appropriate MySQL data type for each column? </w:t>
      </w:r>
    </w:p>
    <w:p w14:paraId="1B014DE4" w14:textId="6A3FCF26" w:rsidR="00394345" w:rsidRDefault="000331AE" w:rsidP="00394345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Every attribute has its datatype. TEXT() is given to those</w:t>
      </w:r>
      <w:r w:rsidR="00E116E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olumns with Character Datatype </w:t>
      </w:r>
      <w:r w:rsidR="00E116E1">
        <w:rPr>
          <w:sz w:val="24"/>
          <w:szCs w:val="24"/>
        </w:rPr>
        <w:t xml:space="preserve">are iata, airport, city, state, and country. Lat and long attributes were given with </w:t>
      </w:r>
      <w:r w:rsidR="00764CB7">
        <w:rPr>
          <w:sz w:val="24"/>
          <w:szCs w:val="24"/>
        </w:rPr>
        <w:t xml:space="preserve">a </w:t>
      </w:r>
      <w:r w:rsidR="00E116E1">
        <w:rPr>
          <w:sz w:val="24"/>
          <w:szCs w:val="24"/>
        </w:rPr>
        <w:t>datatyp</w:t>
      </w:r>
      <w:r w:rsidR="00764CB7">
        <w:rPr>
          <w:sz w:val="24"/>
          <w:szCs w:val="24"/>
        </w:rPr>
        <w:t>e</w:t>
      </w:r>
      <w:r w:rsidR="00E116E1">
        <w:rPr>
          <w:sz w:val="24"/>
          <w:szCs w:val="24"/>
        </w:rPr>
        <w:t xml:space="preserve"> called DOUBLE. The last column cnt is given with the </w:t>
      </w:r>
      <w:r w:rsidR="00394345">
        <w:rPr>
          <w:sz w:val="24"/>
          <w:szCs w:val="24"/>
        </w:rPr>
        <w:t>datatype called INT.</w:t>
      </w:r>
    </w:p>
    <w:p w14:paraId="5401DC3F" w14:textId="10BADE99" w:rsidR="00394345" w:rsidRPr="00394345" w:rsidRDefault="00394345" w:rsidP="00394345">
      <w:pPr>
        <w:pStyle w:val="ListParagraph"/>
        <w:numPr>
          <w:ilvl w:val="0"/>
          <w:numId w:val="4"/>
        </w:numPr>
        <w:spacing w:line="360" w:lineRule="auto"/>
        <w:rPr>
          <w:b/>
          <w:bCs/>
          <w:sz w:val="24"/>
          <w:szCs w:val="24"/>
        </w:rPr>
      </w:pPr>
      <w:r w:rsidRPr="00394345">
        <w:rPr>
          <w:b/>
          <w:bCs/>
          <w:sz w:val="24"/>
          <w:szCs w:val="24"/>
        </w:rPr>
        <w:t>Business Questions:</w:t>
      </w:r>
    </w:p>
    <w:p w14:paraId="5DBC6CC0" w14:textId="520D7B4B" w:rsidR="00891053" w:rsidRPr="00F0085D" w:rsidRDefault="00BA378B" w:rsidP="00BA378B">
      <w:pPr>
        <w:pStyle w:val="ListParagraph"/>
        <w:numPr>
          <w:ilvl w:val="0"/>
          <w:numId w:val="5"/>
        </w:numPr>
        <w:spacing w:line="360" w:lineRule="auto"/>
        <w:jc w:val="both"/>
        <w:rPr>
          <w:b/>
          <w:bCs/>
          <w:sz w:val="24"/>
          <w:szCs w:val="24"/>
        </w:rPr>
      </w:pPr>
      <w:r w:rsidRPr="00F0085D">
        <w:rPr>
          <w:b/>
          <w:bCs/>
          <w:sz w:val="24"/>
          <w:szCs w:val="24"/>
        </w:rPr>
        <w:t>Which US airports have a count of low</w:t>
      </w:r>
      <w:r w:rsidR="00764CB7">
        <w:rPr>
          <w:b/>
          <w:bCs/>
          <w:sz w:val="24"/>
          <w:szCs w:val="24"/>
        </w:rPr>
        <w:t>-</w:t>
      </w:r>
      <w:r w:rsidRPr="00F0085D">
        <w:rPr>
          <w:b/>
          <w:bCs/>
          <w:sz w:val="24"/>
          <w:szCs w:val="24"/>
        </w:rPr>
        <w:t>performing airports that are less than or equal to 100?</w:t>
      </w:r>
    </w:p>
    <w:p w14:paraId="4A3A2B04" w14:textId="6776D4DE" w:rsidR="00BA378B" w:rsidRDefault="00CA157A" w:rsidP="00CA157A">
      <w:pPr>
        <w:spacing w:line="360" w:lineRule="auto"/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8D858F0" wp14:editId="29A54BE7">
            <wp:extent cx="1865335" cy="754320"/>
            <wp:effectExtent l="0" t="0" r="1905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885" cy="767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D13DC3" w14:textId="6A73C0C9" w:rsidR="00CA157A" w:rsidRDefault="00CA157A" w:rsidP="00CA157A">
      <w:pPr>
        <w:spacing w:line="360" w:lineRule="auto"/>
        <w:ind w:left="36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6C6DBEF" wp14:editId="4A675A63">
            <wp:extent cx="1789150" cy="2620645"/>
            <wp:effectExtent l="0" t="0" r="1905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8702" cy="2649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77796" w14:textId="2CFADC04" w:rsidR="00CA157A" w:rsidRPr="00F0085D" w:rsidRDefault="00EC000C" w:rsidP="00CA157A">
      <w:pPr>
        <w:pStyle w:val="ListParagraph"/>
        <w:numPr>
          <w:ilvl w:val="0"/>
          <w:numId w:val="5"/>
        </w:numPr>
        <w:spacing w:line="360" w:lineRule="auto"/>
        <w:jc w:val="both"/>
        <w:rPr>
          <w:b/>
          <w:bCs/>
          <w:sz w:val="24"/>
          <w:szCs w:val="24"/>
        </w:rPr>
      </w:pPr>
      <w:r w:rsidRPr="00F0085D">
        <w:rPr>
          <w:b/>
          <w:bCs/>
          <w:sz w:val="24"/>
          <w:szCs w:val="24"/>
        </w:rPr>
        <w:lastRenderedPageBreak/>
        <w:t xml:space="preserve">What are the monthly minimum, average, and </w:t>
      </w:r>
      <w:r w:rsidR="00764CB7">
        <w:rPr>
          <w:b/>
          <w:bCs/>
          <w:sz w:val="24"/>
          <w:szCs w:val="24"/>
        </w:rPr>
        <w:t xml:space="preserve">the </w:t>
      </w:r>
      <w:r w:rsidRPr="00F0085D">
        <w:rPr>
          <w:b/>
          <w:bCs/>
          <w:sz w:val="24"/>
          <w:szCs w:val="24"/>
        </w:rPr>
        <w:t>maximum number of flights that are held by the USA states?</w:t>
      </w:r>
    </w:p>
    <w:p w14:paraId="557548D8" w14:textId="4ABE93D2" w:rsidR="00EC000C" w:rsidRDefault="007A12C5" w:rsidP="004B0E0B">
      <w:pPr>
        <w:pStyle w:val="ListParagraph"/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033DE52" wp14:editId="110078AB">
            <wp:extent cx="2962782" cy="116205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391" cy="1175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B0BBD" w14:textId="447E55A8" w:rsidR="007A12C5" w:rsidRDefault="007A12C5" w:rsidP="004B0E0B">
      <w:pPr>
        <w:pStyle w:val="ListParagraph"/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FE649E5" wp14:editId="6348B64C">
            <wp:extent cx="2057400" cy="3652282"/>
            <wp:effectExtent l="0" t="0" r="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817" cy="3677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88FB4" w14:textId="2ED75EEB" w:rsidR="00270706" w:rsidRPr="00F0085D" w:rsidRDefault="00F76D94" w:rsidP="00F76D94">
      <w:pPr>
        <w:pStyle w:val="ListParagraph"/>
        <w:numPr>
          <w:ilvl w:val="0"/>
          <w:numId w:val="5"/>
        </w:numPr>
        <w:spacing w:line="360" w:lineRule="auto"/>
        <w:jc w:val="both"/>
        <w:rPr>
          <w:b/>
          <w:bCs/>
          <w:sz w:val="24"/>
          <w:szCs w:val="24"/>
        </w:rPr>
      </w:pPr>
      <w:r w:rsidRPr="00F0085D">
        <w:rPr>
          <w:b/>
          <w:bCs/>
          <w:sz w:val="24"/>
          <w:szCs w:val="24"/>
        </w:rPr>
        <w:t>Which US airports have a monthly count</w:t>
      </w:r>
      <w:r w:rsidR="00270706" w:rsidRPr="00F0085D">
        <w:rPr>
          <w:b/>
          <w:bCs/>
          <w:sz w:val="24"/>
          <w:szCs w:val="24"/>
        </w:rPr>
        <w:t xml:space="preserve"> </w:t>
      </w:r>
      <w:r w:rsidR="00764CB7">
        <w:rPr>
          <w:b/>
          <w:bCs/>
          <w:sz w:val="24"/>
          <w:szCs w:val="24"/>
        </w:rPr>
        <w:t xml:space="preserve">of </w:t>
      </w:r>
      <w:r w:rsidR="00270706" w:rsidRPr="00F0085D">
        <w:rPr>
          <w:b/>
          <w:bCs/>
          <w:sz w:val="24"/>
          <w:szCs w:val="24"/>
        </w:rPr>
        <w:t>more than 15</w:t>
      </w:r>
      <w:r w:rsidR="00177CDB" w:rsidRPr="00F0085D">
        <w:rPr>
          <w:b/>
          <w:bCs/>
          <w:sz w:val="24"/>
          <w:szCs w:val="24"/>
        </w:rPr>
        <w:t>,</w:t>
      </w:r>
      <w:r w:rsidR="00270706" w:rsidRPr="00F0085D">
        <w:rPr>
          <w:b/>
          <w:bCs/>
          <w:sz w:val="24"/>
          <w:szCs w:val="24"/>
        </w:rPr>
        <w:t>000 flights?</w:t>
      </w:r>
    </w:p>
    <w:p w14:paraId="3F05B1E8" w14:textId="787A0509" w:rsidR="007A12C5" w:rsidRDefault="00270706" w:rsidP="00E437C8">
      <w:pPr>
        <w:pStyle w:val="ListParagraph"/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C20345C" wp14:editId="6DCD1856">
            <wp:extent cx="2390046" cy="1386816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284" cy="1403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437EF" w14:textId="17DF4B16" w:rsidR="00270706" w:rsidRDefault="00270706" w:rsidP="00E437C8">
      <w:pPr>
        <w:pStyle w:val="ListParagraph"/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C504236" wp14:editId="7DE99238">
            <wp:extent cx="3029354" cy="120967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608" cy="12229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5BC11" w14:textId="217CC559" w:rsidR="007A12C5" w:rsidRDefault="007A12C5" w:rsidP="00EC000C">
      <w:pPr>
        <w:pStyle w:val="ListParagraph"/>
        <w:spacing w:line="360" w:lineRule="auto"/>
        <w:jc w:val="both"/>
        <w:rPr>
          <w:sz w:val="24"/>
          <w:szCs w:val="24"/>
        </w:rPr>
      </w:pPr>
    </w:p>
    <w:p w14:paraId="4AABB3C2" w14:textId="0378746C" w:rsidR="007A12C5" w:rsidRDefault="00A8173C" w:rsidP="009910AB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Here is the c</w:t>
      </w:r>
      <w:r w:rsidR="009910AB">
        <w:rPr>
          <w:sz w:val="24"/>
          <w:szCs w:val="24"/>
        </w:rPr>
        <w:t xml:space="preserve">omplete SQL Code </w:t>
      </w:r>
      <w:r>
        <w:rPr>
          <w:sz w:val="24"/>
          <w:szCs w:val="24"/>
        </w:rPr>
        <w:t xml:space="preserve">that is </w:t>
      </w:r>
      <w:r w:rsidR="009910AB">
        <w:rPr>
          <w:sz w:val="24"/>
          <w:szCs w:val="24"/>
        </w:rPr>
        <w:t>used to answer all the above questions</w:t>
      </w:r>
    </w:p>
    <w:p w14:paraId="24E4A9FE" w14:textId="4D624C3F" w:rsidR="007A12C5" w:rsidRPr="00C61298" w:rsidRDefault="00854DB8" w:rsidP="00C61298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CFF9E5E" wp14:editId="78173595">
            <wp:extent cx="2517450" cy="4095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35" cy="413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050717" w14:textId="3B901F9F" w:rsidR="009B6C27" w:rsidRPr="005542CB" w:rsidRDefault="00BB3078" w:rsidP="001800CE">
      <w:pPr>
        <w:jc w:val="both"/>
        <w:rPr>
          <w:b/>
          <w:bCs/>
          <w:sz w:val="28"/>
          <w:szCs w:val="28"/>
        </w:rPr>
      </w:pPr>
      <w:r w:rsidRPr="00BB3078">
        <w:rPr>
          <w:b/>
          <w:bCs/>
          <w:sz w:val="28"/>
          <w:szCs w:val="28"/>
        </w:rPr>
        <w:t>Conclusion:</w:t>
      </w:r>
    </w:p>
    <w:p w14:paraId="6972055F" w14:textId="04E1044E" w:rsidR="009B6C27" w:rsidRDefault="009B6C27" w:rsidP="00DA5AAF">
      <w:pPr>
        <w:spacing w:line="360" w:lineRule="auto"/>
        <w:ind w:firstLine="720"/>
        <w:jc w:val="both"/>
        <w:rPr>
          <w:sz w:val="24"/>
          <w:szCs w:val="24"/>
        </w:rPr>
      </w:pPr>
      <w:r w:rsidRPr="009B6C27">
        <w:rPr>
          <w:sz w:val="24"/>
          <w:szCs w:val="24"/>
        </w:rPr>
        <w:t xml:space="preserve">In this </w:t>
      </w:r>
      <w:r w:rsidR="00825E93">
        <w:rPr>
          <w:sz w:val="24"/>
          <w:szCs w:val="24"/>
        </w:rPr>
        <w:t>assignment</w:t>
      </w:r>
      <w:r w:rsidRPr="009B6C27">
        <w:rPr>
          <w:sz w:val="24"/>
          <w:szCs w:val="24"/>
        </w:rPr>
        <w:t xml:space="preserve">, we were able to create </w:t>
      </w:r>
      <w:r w:rsidR="00825E93">
        <w:rPr>
          <w:sz w:val="24"/>
          <w:szCs w:val="24"/>
        </w:rPr>
        <w:t xml:space="preserve">schemas, tables, and modified the data to </w:t>
      </w:r>
      <w:r w:rsidRPr="009B6C27">
        <w:rPr>
          <w:sz w:val="24"/>
          <w:szCs w:val="24"/>
        </w:rPr>
        <w:t>obtain the appropriate outputs based on the que</w:t>
      </w:r>
      <w:r w:rsidR="00800A45">
        <w:rPr>
          <w:sz w:val="24"/>
          <w:szCs w:val="24"/>
        </w:rPr>
        <w:t>ries and business questions</w:t>
      </w:r>
      <w:r w:rsidRPr="009B6C27">
        <w:rPr>
          <w:sz w:val="24"/>
          <w:szCs w:val="24"/>
        </w:rPr>
        <w:t xml:space="preserve"> </w:t>
      </w:r>
      <w:r w:rsidR="00800A45">
        <w:rPr>
          <w:sz w:val="24"/>
          <w:szCs w:val="24"/>
        </w:rPr>
        <w:t xml:space="preserve">that </w:t>
      </w:r>
      <w:r w:rsidRPr="009B6C27">
        <w:rPr>
          <w:sz w:val="24"/>
          <w:szCs w:val="24"/>
        </w:rPr>
        <w:t xml:space="preserve">we </w:t>
      </w:r>
      <w:r w:rsidR="00800A45">
        <w:rPr>
          <w:sz w:val="24"/>
          <w:szCs w:val="24"/>
        </w:rPr>
        <w:t>have gone through. We have done the data a</w:t>
      </w:r>
      <w:r w:rsidR="003C047F">
        <w:rPr>
          <w:sz w:val="24"/>
          <w:szCs w:val="24"/>
        </w:rPr>
        <w:t>n</w:t>
      </w:r>
      <w:r w:rsidR="00800A45">
        <w:rPr>
          <w:sz w:val="24"/>
          <w:szCs w:val="24"/>
        </w:rPr>
        <w:t>alysis and modeling using the MySQL Workbench CE and SQL as the language.</w:t>
      </w:r>
      <w:r w:rsidR="003C047F">
        <w:rPr>
          <w:sz w:val="24"/>
          <w:szCs w:val="24"/>
        </w:rPr>
        <w:t xml:space="preserve"> We also imported the CSV file and utilized the SQL Query editor </w:t>
      </w:r>
      <w:r w:rsidR="00BC413B">
        <w:rPr>
          <w:sz w:val="24"/>
          <w:szCs w:val="24"/>
        </w:rPr>
        <w:t>which has some Intellisense.</w:t>
      </w:r>
      <w:r w:rsidR="005542CB">
        <w:rPr>
          <w:sz w:val="24"/>
          <w:szCs w:val="24"/>
        </w:rPr>
        <w:t xml:space="preserve"> I have also shared all the necessary screenshots and output results with appropriate comments.</w:t>
      </w:r>
    </w:p>
    <w:p w14:paraId="40187E74" w14:textId="2F60619A" w:rsidR="00F16F42" w:rsidRPr="00394037" w:rsidRDefault="00F16F42" w:rsidP="00394037">
      <w:pPr>
        <w:spacing w:line="360" w:lineRule="auto"/>
        <w:jc w:val="both"/>
        <w:rPr>
          <w:b/>
          <w:bCs/>
          <w:sz w:val="24"/>
          <w:szCs w:val="24"/>
        </w:rPr>
      </w:pPr>
      <w:r w:rsidRPr="00F16F42">
        <w:rPr>
          <w:b/>
          <w:bCs/>
          <w:sz w:val="24"/>
          <w:szCs w:val="24"/>
        </w:rPr>
        <w:t>P</w:t>
      </w:r>
      <w:r>
        <w:rPr>
          <w:b/>
          <w:bCs/>
          <w:sz w:val="24"/>
          <w:szCs w:val="24"/>
        </w:rPr>
        <w:t>ros</w:t>
      </w:r>
      <w:r w:rsidRPr="00F16F42"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SQL Queries </w:t>
      </w:r>
      <w:r w:rsidRPr="00F16F42">
        <w:rPr>
          <w:sz w:val="24"/>
          <w:szCs w:val="24"/>
        </w:rPr>
        <w:t xml:space="preserve">can be used for a variety of purposes from the most basic to the most complex. </w:t>
      </w:r>
      <w:r>
        <w:rPr>
          <w:sz w:val="24"/>
          <w:szCs w:val="24"/>
        </w:rPr>
        <w:t xml:space="preserve">MySQL Server and MySQL Workbench software are widely utilized open-source community editions with </w:t>
      </w:r>
      <w:r w:rsidR="005E2874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latest features. It can handle huge amounts of data. Easy to understand and the User Interface is simple to use. </w:t>
      </w:r>
    </w:p>
    <w:p w14:paraId="55D5C800" w14:textId="365539BF" w:rsidR="00071425" w:rsidRDefault="003A4D4D" w:rsidP="00394037">
      <w:pPr>
        <w:spacing w:line="360" w:lineRule="auto"/>
        <w:jc w:val="both"/>
        <w:rPr>
          <w:sz w:val="24"/>
          <w:szCs w:val="24"/>
        </w:rPr>
      </w:pPr>
      <w:r w:rsidRPr="003A4D4D">
        <w:rPr>
          <w:b/>
          <w:bCs/>
          <w:sz w:val="24"/>
          <w:szCs w:val="24"/>
        </w:rPr>
        <w:t>Cons:</w:t>
      </w:r>
      <w:r w:rsidR="00F16F42" w:rsidRPr="00F16F42">
        <w:rPr>
          <w:sz w:val="24"/>
          <w:szCs w:val="24"/>
        </w:rPr>
        <w:t xml:space="preserve"> </w:t>
      </w:r>
      <w:r w:rsidR="00071425">
        <w:rPr>
          <w:sz w:val="24"/>
          <w:szCs w:val="24"/>
        </w:rPr>
        <w:t>MySQL installation has some issues in few Computers. Also, lack of stability in the software makes it tedious to troubleshoot</w:t>
      </w:r>
    </w:p>
    <w:sectPr w:rsidR="00071425">
      <w:headerReference w:type="default" r:id="rId36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BB917" w14:textId="77777777" w:rsidR="00153B7A" w:rsidRDefault="00153B7A" w:rsidP="00582641">
      <w:pPr>
        <w:spacing w:after="0" w:line="240" w:lineRule="auto"/>
      </w:pPr>
      <w:r>
        <w:separator/>
      </w:r>
    </w:p>
  </w:endnote>
  <w:endnote w:type="continuationSeparator" w:id="0">
    <w:p w14:paraId="2DC99CB0" w14:textId="77777777" w:rsidR="00153B7A" w:rsidRDefault="00153B7A" w:rsidP="00582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34E4F" w14:textId="77777777" w:rsidR="00153B7A" w:rsidRDefault="00153B7A" w:rsidP="00582641">
      <w:pPr>
        <w:spacing w:after="0" w:line="240" w:lineRule="auto"/>
      </w:pPr>
      <w:r>
        <w:separator/>
      </w:r>
    </w:p>
  </w:footnote>
  <w:footnote w:type="continuationSeparator" w:id="0">
    <w:p w14:paraId="5CB0CBB2" w14:textId="77777777" w:rsidR="00153B7A" w:rsidRDefault="00153B7A" w:rsidP="00582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61691" w14:textId="5D0C95BC" w:rsidR="00317B48" w:rsidRPr="00317B48" w:rsidRDefault="00317B48" w:rsidP="00317B48">
    <w:pPr>
      <w:pStyle w:val="Header"/>
    </w:pPr>
    <w:r w:rsidRPr="00317B48">
      <w:t>Week1-Assignment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4B3416"/>
    <w:multiLevelType w:val="hybridMultilevel"/>
    <w:tmpl w:val="B950E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C2674"/>
    <w:multiLevelType w:val="hybridMultilevel"/>
    <w:tmpl w:val="D9A8B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12677C"/>
    <w:multiLevelType w:val="hybridMultilevel"/>
    <w:tmpl w:val="EAA424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B5F0D38"/>
    <w:multiLevelType w:val="hybridMultilevel"/>
    <w:tmpl w:val="B97653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9A2278"/>
    <w:multiLevelType w:val="hybridMultilevel"/>
    <w:tmpl w:val="061A6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jA3MrYwMDE2NjNS0lEKTi0uzszPAykwrQUAjNF74ywAAAA="/>
  </w:docVars>
  <w:rsids>
    <w:rsidRoot w:val="00311DD5"/>
    <w:rsid w:val="000071BD"/>
    <w:rsid w:val="00016B2C"/>
    <w:rsid w:val="000214F7"/>
    <w:rsid w:val="000327E0"/>
    <w:rsid w:val="000331AE"/>
    <w:rsid w:val="00034B46"/>
    <w:rsid w:val="000361B6"/>
    <w:rsid w:val="000428A6"/>
    <w:rsid w:val="00042B4F"/>
    <w:rsid w:val="00052CEC"/>
    <w:rsid w:val="00071425"/>
    <w:rsid w:val="00077BA4"/>
    <w:rsid w:val="00085401"/>
    <w:rsid w:val="000C2461"/>
    <w:rsid w:val="000C7BAC"/>
    <w:rsid w:val="000E05DE"/>
    <w:rsid w:val="000E21E2"/>
    <w:rsid w:val="00111C07"/>
    <w:rsid w:val="001209C3"/>
    <w:rsid w:val="00124A80"/>
    <w:rsid w:val="00145C1F"/>
    <w:rsid w:val="00153B7A"/>
    <w:rsid w:val="0016072E"/>
    <w:rsid w:val="001625EA"/>
    <w:rsid w:val="00177CDB"/>
    <w:rsid w:val="001800CE"/>
    <w:rsid w:val="001817BC"/>
    <w:rsid w:val="00186EA2"/>
    <w:rsid w:val="00190F57"/>
    <w:rsid w:val="001931CF"/>
    <w:rsid w:val="001950D9"/>
    <w:rsid w:val="001A40D3"/>
    <w:rsid w:val="001A5B65"/>
    <w:rsid w:val="001B04DA"/>
    <w:rsid w:val="001C5B8F"/>
    <w:rsid w:val="001E032A"/>
    <w:rsid w:val="001E1266"/>
    <w:rsid w:val="00201027"/>
    <w:rsid w:val="002413C8"/>
    <w:rsid w:val="002503D6"/>
    <w:rsid w:val="00256CAC"/>
    <w:rsid w:val="00270706"/>
    <w:rsid w:val="002747FF"/>
    <w:rsid w:val="00284BEC"/>
    <w:rsid w:val="002964EE"/>
    <w:rsid w:val="002A00B4"/>
    <w:rsid w:val="002A3483"/>
    <w:rsid w:val="002A35CC"/>
    <w:rsid w:val="002A517A"/>
    <w:rsid w:val="002C29B8"/>
    <w:rsid w:val="002C457C"/>
    <w:rsid w:val="002F115F"/>
    <w:rsid w:val="002F48A6"/>
    <w:rsid w:val="00301FD3"/>
    <w:rsid w:val="003057B3"/>
    <w:rsid w:val="00310D3B"/>
    <w:rsid w:val="00311DD5"/>
    <w:rsid w:val="003127A4"/>
    <w:rsid w:val="00312B88"/>
    <w:rsid w:val="00317B48"/>
    <w:rsid w:val="00320A5C"/>
    <w:rsid w:val="00330612"/>
    <w:rsid w:val="00345FCB"/>
    <w:rsid w:val="0037515C"/>
    <w:rsid w:val="00394037"/>
    <w:rsid w:val="00394345"/>
    <w:rsid w:val="003949F6"/>
    <w:rsid w:val="0039776C"/>
    <w:rsid w:val="003A4D4D"/>
    <w:rsid w:val="003A72D2"/>
    <w:rsid w:val="003B6331"/>
    <w:rsid w:val="003B721C"/>
    <w:rsid w:val="003C047F"/>
    <w:rsid w:val="003C2C6B"/>
    <w:rsid w:val="003D32AC"/>
    <w:rsid w:val="003E6102"/>
    <w:rsid w:val="003F3A23"/>
    <w:rsid w:val="003F5784"/>
    <w:rsid w:val="003F6AE0"/>
    <w:rsid w:val="004002A3"/>
    <w:rsid w:val="00405106"/>
    <w:rsid w:val="00410051"/>
    <w:rsid w:val="00412D94"/>
    <w:rsid w:val="00413DCB"/>
    <w:rsid w:val="00425CA6"/>
    <w:rsid w:val="004265BB"/>
    <w:rsid w:val="004448AA"/>
    <w:rsid w:val="00451BD3"/>
    <w:rsid w:val="00475542"/>
    <w:rsid w:val="00484CC6"/>
    <w:rsid w:val="00495830"/>
    <w:rsid w:val="00496A22"/>
    <w:rsid w:val="004B0E0B"/>
    <w:rsid w:val="004C2747"/>
    <w:rsid w:val="004D38F2"/>
    <w:rsid w:val="004E518B"/>
    <w:rsid w:val="004F0E65"/>
    <w:rsid w:val="00500D67"/>
    <w:rsid w:val="00502BFD"/>
    <w:rsid w:val="00513452"/>
    <w:rsid w:val="005246AD"/>
    <w:rsid w:val="00524DEB"/>
    <w:rsid w:val="0052579D"/>
    <w:rsid w:val="00527B04"/>
    <w:rsid w:val="00527CAB"/>
    <w:rsid w:val="00527EAF"/>
    <w:rsid w:val="00530A67"/>
    <w:rsid w:val="005542CB"/>
    <w:rsid w:val="00561154"/>
    <w:rsid w:val="00563218"/>
    <w:rsid w:val="005635CA"/>
    <w:rsid w:val="005676B4"/>
    <w:rsid w:val="00571F60"/>
    <w:rsid w:val="005814DB"/>
    <w:rsid w:val="00582641"/>
    <w:rsid w:val="0059273F"/>
    <w:rsid w:val="00596989"/>
    <w:rsid w:val="005B07EE"/>
    <w:rsid w:val="005C00E8"/>
    <w:rsid w:val="005C0F43"/>
    <w:rsid w:val="005C29C9"/>
    <w:rsid w:val="005C46A7"/>
    <w:rsid w:val="005E2874"/>
    <w:rsid w:val="005E3FB7"/>
    <w:rsid w:val="005E5117"/>
    <w:rsid w:val="005F14B8"/>
    <w:rsid w:val="005F438F"/>
    <w:rsid w:val="006220A2"/>
    <w:rsid w:val="006255F3"/>
    <w:rsid w:val="006258DB"/>
    <w:rsid w:val="006611CA"/>
    <w:rsid w:val="00672D73"/>
    <w:rsid w:val="00682FF0"/>
    <w:rsid w:val="006903E4"/>
    <w:rsid w:val="006A425B"/>
    <w:rsid w:val="006A4BA9"/>
    <w:rsid w:val="006B45F7"/>
    <w:rsid w:val="006C7E36"/>
    <w:rsid w:val="006C7E62"/>
    <w:rsid w:val="006D7BCC"/>
    <w:rsid w:val="006E0ABD"/>
    <w:rsid w:val="006F2E20"/>
    <w:rsid w:val="00701C44"/>
    <w:rsid w:val="007132E9"/>
    <w:rsid w:val="0071409C"/>
    <w:rsid w:val="007142EC"/>
    <w:rsid w:val="00715359"/>
    <w:rsid w:val="00743297"/>
    <w:rsid w:val="00743FE8"/>
    <w:rsid w:val="007441CA"/>
    <w:rsid w:val="00750AC8"/>
    <w:rsid w:val="0075146A"/>
    <w:rsid w:val="0076083B"/>
    <w:rsid w:val="00764CB7"/>
    <w:rsid w:val="00771BB8"/>
    <w:rsid w:val="00777AEA"/>
    <w:rsid w:val="00791AD8"/>
    <w:rsid w:val="007A12C5"/>
    <w:rsid w:val="007A33A8"/>
    <w:rsid w:val="007B1269"/>
    <w:rsid w:val="007C1B83"/>
    <w:rsid w:val="007C2FCB"/>
    <w:rsid w:val="007D641A"/>
    <w:rsid w:val="007D7729"/>
    <w:rsid w:val="007E0669"/>
    <w:rsid w:val="007E2CA5"/>
    <w:rsid w:val="007E49A2"/>
    <w:rsid w:val="007E5438"/>
    <w:rsid w:val="00800A45"/>
    <w:rsid w:val="00825E93"/>
    <w:rsid w:val="00831079"/>
    <w:rsid w:val="0085127C"/>
    <w:rsid w:val="00854DB8"/>
    <w:rsid w:val="008641A1"/>
    <w:rsid w:val="008715D7"/>
    <w:rsid w:val="008822C2"/>
    <w:rsid w:val="00891053"/>
    <w:rsid w:val="00894DCA"/>
    <w:rsid w:val="008A2AE6"/>
    <w:rsid w:val="008A30C5"/>
    <w:rsid w:val="008A4C65"/>
    <w:rsid w:val="008D27BC"/>
    <w:rsid w:val="008F56D5"/>
    <w:rsid w:val="00911870"/>
    <w:rsid w:val="009166A0"/>
    <w:rsid w:val="0092230C"/>
    <w:rsid w:val="009223BB"/>
    <w:rsid w:val="00927345"/>
    <w:rsid w:val="00951FE4"/>
    <w:rsid w:val="009520EA"/>
    <w:rsid w:val="009539A6"/>
    <w:rsid w:val="0097141F"/>
    <w:rsid w:val="00975745"/>
    <w:rsid w:val="00984E2C"/>
    <w:rsid w:val="009910AB"/>
    <w:rsid w:val="00994B35"/>
    <w:rsid w:val="00995AF6"/>
    <w:rsid w:val="009B6C27"/>
    <w:rsid w:val="009D69F1"/>
    <w:rsid w:val="00A0659B"/>
    <w:rsid w:val="00A22FAD"/>
    <w:rsid w:val="00A64B70"/>
    <w:rsid w:val="00A65C9B"/>
    <w:rsid w:val="00A74EB9"/>
    <w:rsid w:val="00A8173C"/>
    <w:rsid w:val="00A82DEB"/>
    <w:rsid w:val="00A9434C"/>
    <w:rsid w:val="00A969F8"/>
    <w:rsid w:val="00AA2C27"/>
    <w:rsid w:val="00AA7623"/>
    <w:rsid w:val="00AC2903"/>
    <w:rsid w:val="00AD7C3B"/>
    <w:rsid w:val="00B01F9F"/>
    <w:rsid w:val="00B048BF"/>
    <w:rsid w:val="00B05E95"/>
    <w:rsid w:val="00B156A2"/>
    <w:rsid w:val="00B26DA9"/>
    <w:rsid w:val="00B53F1A"/>
    <w:rsid w:val="00B75254"/>
    <w:rsid w:val="00B84F53"/>
    <w:rsid w:val="00B9671F"/>
    <w:rsid w:val="00BA23F7"/>
    <w:rsid w:val="00BA378B"/>
    <w:rsid w:val="00BA619E"/>
    <w:rsid w:val="00BB2170"/>
    <w:rsid w:val="00BB3078"/>
    <w:rsid w:val="00BC413B"/>
    <w:rsid w:val="00BD26C7"/>
    <w:rsid w:val="00BD322C"/>
    <w:rsid w:val="00BE1980"/>
    <w:rsid w:val="00BF0520"/>
    <w:rsid w:val="00C00626"/>
    <w:rsid w:val="00C111CE"/>
    <w:rsid w:val="00C1137E"/>
    <w:rsid w:val="00C3046F"/>
    <w:rsid w:val="00C47E56"/>
    <w:rsid w:val="00C47FCE"/>
    <w:rsid w:val="00C56AD1"/>
    <w:rsid w:val="00C56E8A"/>
    <w:rsid w:val="00C61298"/>
    <w:rsid w:val="00C76F3C"/>
    <w:rsid w:val="00CA157A"/>
    <w:rsid w:val="00CC3CD6"/>
    <w:rsid w:val="00CE4A0D"/>
    <w:rsid w:val="00CF1CCA"/>
    <w:rsid w:val="00D40345"/>
    <w:rsid w:val="00D4664E"/>
    <w:rsid w:val="00D519D6"/>
    <w:rsid w:val="00D52CD1"/>
    <w:rsid w:val="00D6132C"/>
    <w:rsid w:val="00D67C7D"/>
    <w:rsid w:val="00D77011"/>
    <w:rsid w:val="00DA4347"/>
    <w:rsid w:val="00DA5AAF"/>
    <w:rsid w:val="00DA6FB2"/>
    <w:rsid w:val="00DB33E8"/>
    <w:rsid w:val="00DB7898"/>
    <w:rsid w:val="00DC6003"/>
    <w:rsid w:val="00DC745C"/>
    <w:rsid w:val="00DE1FEF"/>
    <w:rsid w:val="00DF2062"/>
    <w:rsid w:val="00DF549E"/>
    <w:rsid w:val="00E116E1"/>
    <w:rsid w:val="00E137D1"/>
    <w:rsid w:val="00E3205A"/>
    <w:rsid w:val="00E37613"/>
    <w:rsid w:val="00E41245"/>
    <w:rsid w:val="00E437C8"/>
    <w:rsid w:val="00E54F2F"/>
    <w:rsid w:val="00E55649"/>
    <w:rsid w:val="00E576A6"/>
    <w:rsid w:val="00E672B3"/>
    <w:rsid w:val="00E729FD"/>
    <w:rsid w:val="00E73071"/>
    <w:rsid w:val="00E90C47"/>
    <w:rsid w:val="00E93D84"/>
    <w:rsid w:val="00E94A49"/>
    <w:rsid w:val="00EA5097"/>
    <w:rsid w:val="00EC000C"/>
    <w:rsid w:val="00EC0D39"/>
    <w:rsid w:val="00EC76CE"/>
    <w:rsid w:val="00EE1913"/>
    <w:rsid w:val="00EE1B4B"/>
    <w:rsid w:val="00EE265D"/>
    <w:rsid w:val="00F0085D"/>
    <w:rsid w:val="00F0186F"/>
    <w:rsid w:val="00F16F42"/>
    <w:rsid w:val="00F17D33"/>
    <w:rsid w:val="00F34009"/>
    <w:rsid w:val="00F43ABF"/>
    <w:rsid w:val="00F53DB7"/>
    <w:rsid w:val="00F5517F"/>
    <w:rsid w:val="00F65307"/>
    <w:rsid w:val="00F65E19"/>
    <w:rsid w:val="00F70B9E"/>
    <w:rsid w:val="00F76D94"/>
    <w:rsid w:val="00F800E1"/>
    <w:rsid w:val="00F90830"/>
    <w:rsid w:val="00F90E00"/>
    <w:rsid w:val="00FB0B54"/>
    <w:rsid w:val="00FD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13DFD"/>
  <w15:chartTrackingRefBased/>
  <w15:docId w15:val="{53B24489-94BB-4214-ADAC-49423D14C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6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6EA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C46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B789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7898"/>
  </w:style>
  <w:style w:type="paragraph" w:styleId="Footer">
    <w:name w:val="footer"/>
    <w:basedOn w:val="Normal"/>
    <w:link w:val="FooterChar"/>
    <w:uiPriority w:val="99"/>
    <w:unhideWhenUsed/>
    <w:rsid w:val="00582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26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1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252</cp:revision>
  <dcterms:created xsi:type="dcterms:W3CDTF">2021-05-26T16:38:00Z</dcterms:created>
  <dcterms:modified xsi:type="dcterms:W3CDTF">2021-10-22T01:30:00Z</dcterms:modified>
</cp:coreProperties>
</file>